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B32906" w14:textId="77777777" w:rsidR="00CA7EDC" w:rsidRPr="00CA7EDC" w:rsidRDefault="00CA7EDC" w:rsidP="00CA7EDC">
      <w:pPr>
        <w:rPr>
          <w:rFonts w:asciiTheme="minorHAnsi" w:hAnsiTheme="minorHAnsi"/>
          <w:b/>
        </w:rPr>
      </w:pPr>
      <w:r w:rsidRPr="00CA7EDC">
        <w:rPr>
          <w:rFonts w:asciiTheme="minorHAnsi" w:hAnsiTheme="minorHAnsi"/>
          <w:b/>
        </w:rPr>
        <w:t>CIS250 Final Exam</w:t>
      </w:r>
    </w:p>
    <w:p w14:paraId="1439948A" w14:textId="77777777" w:rsidR="00CA7EDC" w:rsidRPr="00CA7EDC" w:rsidRDefault="00CA7EDC" w:rsidP="00CA7EDC">
      <w:pPr>
        <w:rPr>
          <w:rFonts w:asciiTheme="minorHAnsi" w:hAnsiTheme="minorHAnsi"/>
        </w:rPr>
      </w:pPr>
      <w:r w:rsidRPr="00CA7EDC">
        <w:rPr>
          <w:rFonts w:asciiTheme="minorHAnsi" w:hAnsiTheme="minorHAnsi"/>
        </w:rPr>
        <w:tab/>
      </w:r>
      <w:r w:rsidRPr="00CA7EDC">
        <w:rPr>
          <w:rFonts w:asciiTheme="minorHAnsi" w:hAnsiTheme="minorHAnsi"/>
        </w:rPr>
        <w:tab/>
      </w:r>
    </w:p>
    <w:p w14:paraId="00041EF2" w14:textId="77777777" w:rsidR="00CA7EDC" w:rsidRDefault="00CA7EDC" w:rsidP="00CA7EDC">
      <w:pPr>
        <w:rPr>
          <w:rFonts w:asciiTheme="minorHAnsi" w:hAnsiTheme="minorHAnsi"/>
        </w:rPr>
      </w:pPr>
      <w:r>
        <w:rPr>
          <w:rFonts w:asciiTheme="minorHAnsi" w:hAnsiTheme="minorHAnsi"/>
        </w:rPr>
        <w:t>For each question, fill in one SQL statement, and a screen shot of the output.  Please paste the answers below the questions in this document.</w:t>
      </w:r>
    </w:p>
    <w:p w14:paraId="3923CEDB" w14:textId="77777777" w:rsidR="00CA7EDC" w:rsidRDefault="00CA7EDC" w:rsidP="00CA7EDC">
      <w:pPr>
        <w:rPr>
          <w:rFonts w:asciiTheme="minorHAnsi" w:hAnsiTheme="minorHAnsi"/>
        </w:rPr>
      </w:pPr>
      <w:r>
        <w:rPr>
          <w:rFonts w:asciiTheme="minorHAnsi" w:hAnsiTheme="minorHAnsi"/>
        </w:rPr>
        <w:t>Good Luck!</w:t>
      </w:r>
    </w:p>
    <w:p w14:paraId="2DC37018" w14:textId="77777777" w:rsidR="00CA7EDC" w:rsidRPr="00CA7EDC" w:rsidRDefault="00CA7EDC" w:rsidP="00CA7EDC">
      <w:pPr>
        <w:rPr>
          <w:rFonts w:asciiTheme="minorHAnsi" w:hAnsiTheme="minorHAnsi"/>
        </w:rPr>
      </w:pPr>
    </w:p>
    <w:p w14:paraId="3DB00377" w14:textId="77777777" w:rsidR="00CA7EDC" w:rsidRPr="00CA7EDC" w:rsidRDefault="00CA7EDC" w:rsidP="00CA7EDC">
      <w:pPr>
        <w:rPr>
          <w:rFonts w:asciiTheme="minorHAnsi" w:hAnsiTheme="minorHAnsi"/>
        </w:rPr>
      </w:pPr>
    </w:p>
    <w:p w14:paraId="2481AF4B" w14:textId="77777777" w:rsidR="00CB2B49" w:rsidRDefault="00CA7EDC" w:rsidP="00CB2B49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B2B49">
        <w:rPr>
          <w:rFonts w:asciiTheme="minorHAnsi" w:hAnsiTheme="minorHAnsi"/>
        </w:rPr>
        <w:t>Using the course table, find all the courses that cost less than the average course price.  Show description, course_no, and cost in your  results.  Order by cost in descending order.  Make sure your cost is in $9,999 format &lt;Hint: Use the to_char statement to format your answer&gt;</w:t>
      </w:r>
    </w:p>
    <w:p w14:paraId="1E2E9987" w14:textId="27236709" w:rsidR="00CB2B49" w:rsidRPr="00684574" w:rsidRDefault="00684574" w:rsidP="00684574">
      <w:pPr>
        <w:rPr>
          <w:rFonts w:asciiTheme="minorHAnsi" w:hAnsiTheme="minorHAnsi"/>
          <w:b/>
          <w:bCs/>
        </w:rPr>
      </w:pPr>
      <w:r>
        <w:rPr>
          <w:noProof/>
        </w:rPr>
        <w:drawing>
          <wp:inline distT="0" distB="0" distL="0" distR="0" wp14:anchorId="14348755" wp14:editId="5D66E762">
            <wp:extent cx="5943600" cy="33127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49C3E" w14:textId="77777777" w:rsidR="00CB2B49" w:rsidRDefault="00CB2B49" w:rsidP="00CB2B49">
      <w:pPr>
        <w:pStyle w:val="ListParagraph"/>
        <w:rPr>
          <w:rFonts w:asciiTheme="minorHAnsi" w:hAnsiTheme="minorHAnsi"/>
        </w:rPr>
      </w:pPr>
    </w:p>
    <w:p w14:paraId="2FC2181D" w14:textId="77777777" w:rsidR="00CB2B49" w:rsidRDefault="00CB2B49" w:rsidP="00CB2B49">
      <w:pPr>
        <w:pStyle w:val="ListParagraph"/>
        <w:rPr>
          <w:rFonts w:asciiTheme="minorHAnsi" w:hAnsiTheme="minorHAnsi"/>
        </w:rPr>
      </w:pPr>
    </w:p>
    <w:p w14:paraId="31550A07" w14:textId="77777777" w:rsidR="00684574" w:rsidRDefault="00684574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4423D10C" w14:textId="4FC7715E" w:rsidR="00CA7EDC" w:rsidRPr="00CB2B49" w:rsidRDefault="00CA7EDC" w:rsidP="00CB2B49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B2B49">
        <w:rPr>
          <w:rFonts w:asciiTheme="minorHAnsi" w:hAnsiTheme="minorHAnsi"/>
        </w:rPr>
        <w:lastRenderedPageBreak/>
        <w:t>Using the course and section tables, list all the courses and their corresponding sections.  Show course_no, description, cost, start_date_time in your results.  Order your results by course_no, then description.  Make sure that your course_no, description, and cost do not duplicate in the display of your results.</w:t>
      </w:r>
    </w:p>
    <w:p w14:paraId="2D17A243" w14:textId="77777777" w:rsidR="00CA7EDC" w:rsidRPr="00CA7EDC" w:rsidRDefault="00CA7EDC" w:rsidP="00CA7EDC">
      <w:pPr>
        <w:rPr>
          <w:rFonts w:asciiTheme="minorHAnsi" w:hAnsiTheme="minorHAnsi"/>
        </w:rPr>
      </w:pPr>
    </w:p>
    <w:p w14:paraId="7EB8A334" w14:textId="77777777" w:rsidR="00CA7EDC" w:rsidRPr="00CA7EDC" w:rsidRDefault="00CA7EDC" w:rsidP="00CA7EDC">
      <w:pPr>
        <w:rPr>
          <w:rFonts w:asciiTheme="minorHAnsi" w:hAnsiTheme="minorHAnsi"/>
        </w:rPr>
      </w:pPr>
    </w:p>
    <w:p w14:paraId="09022DD2" w14:textId="34B224EE" w:rsidR="00CA7EDC" w:rsidRPr="00CA7EDC" w:rsidRDefault="0018787F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313F8425" wp14:editId="5CA4524D">
            <wp:extent cx="5943600" cy="69291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7DDF" w14:textId="77777777" w:rsidR="00CA7EDC" w:rsidRPr="00CA7EDC" w:rsidRDefault="00CA7EDC" w:rsidP="00CA7EDC">
      <w:pPr>
        <w:rPr>
          <w:rFonts w:asciiTheme="minorHAnsi" w:hAnsiTheme="minorHAnsi"/>
        </w:rPr>
      </w:pPr>
    </w:p>
    <w:p w14:paraId="487DB0C6" w14:textId="77777777" w:rsidR="00CA7EDC" w:rsidRPr="00CA7EDC" w:rsidRDefault="00CA7EDC" w:rsidP="00CA7EDC">
      <w:pPr>
        <w:rPr>
          <w:rFonts w:asciiTheme="minorHAnsi" w:hAnsiTheme="minorHAnsi"/>
        </w:rPr>
      </w:pPr>
    </w:p>
    <w:p w14:paraId="18F370D3" w14:textId="266E7115" w:rsidR="00CA7EDC" w:rsidRPr="00CA7EDC" w:rsidRDefault="00CA7EDC" w:rsidP="00CB2B49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t xml:space="preserve">Using the zipcode and instructor table, </w:t>
      </w:r>
      <w:r>
        <w:rPr>
          <w:rFonts w:asciiTheme="minorHAnsi" w:hAnsiTheme="minorHAnsi"/>
        </w:rPr>
        <w:t xml:space="preserve">show </w:t>
      </w:r>
      <w:r w:rsidRPr="00CA7EDC">
        <w:rPr>
          <w:rFonts w:asciiTheme="minorHAnsi" w:hAnsiTheme="minorHAnsi"/>
        </w:rPr>
        <w:t>all the zipcodes and the count of instructors that live in those zipcodes.</w:t>
      </w:r>
    </w:p>
    <w:p w14:paraId="4E3C20C6" w14:textId="77777777" w:rsidR="00CA7EDC" w:rsidRPr="00CA7EDC" w:rsidRDefault="00CA7EDC" w:rsidP="00CB2B49">
      <w:pPr>
        <w:pStyle w:val="ListParagraph"/>
        <w:rPr>
          <w:rFonts w:asciiTheme="minorHAnsi" w:hAnsiTheme="minorHAnsi"/>
        </w:rPr>
      </w:pPr>
    </w:p>
    <w:p w14:paraId="73C228C3" w14:textId="77777777" w:rsidR="00CA7EDC" w:rsidRPr="00CA7EDC" w:rsidRDefault="00CA7EDC" w:rsidP="00CA7EDC">
      <w:pPr>
        <w:rPr>
          <w:rFonts w:asciiTheme="minorHAnsi" w:hAnsiTheme="minorHAnsi"/>
        </w:rPr>
      </w:pPr>
    </w:p>
    <w:p w14:paraId="1F9DCD9B" w14:textId="67B3C775" w:rsidR="00CA7EDC" w:rsidRPr="00CA7EDC" w:rsidRDefault="00EE6A59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76F7C8C3" wp14:editId="783B2497">
            <wp:extent cx="5943600" cy="49695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573AD" w14:textId="77777777" w:rsidR="00CA7EDC" w:rsidRPr="00CA7EDC" w:rsidRDefault="00CA7EDC" w:rsidP="00CA7EDC">
      <w:pPr>
        <w:rPr>
          <w:rFonts w:asciiTheme="minorHAnsi" w:hAnsiTheme="minorHAnsi"/>
        </w:rPr>
      </w:pPr>
    </w:p>
    <w:p w14:paraId="14936873" w14:textId="77777777" w:rsidR="00CA7EDC" w:rsidRPr="00CA7EDC" w:rsidRDefault="00CA7EDC" w:rsidP="00CA7EDC">
      <w:pPr>
        <w:rPr>
          <w:rFonts w:asciiTheme="minorHAnsi" w:hAnsiTheme="minorHAnsi"/>
        </w:rPr>
      </w:pPr>
    </w:p>
    <w:p w14:paraId="6FF3069A" w14:textId="77777777" w:rsidR="00684574" w:rsidRDefault="00684574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761ACAE2" w14:textId="50E157D2" w:rsidR="00CA7EDC" w:rsidRPr="00CA7EDC" w:rsidRDefault="00CA7EDC" w:rsidP="00CB2B49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lastRenderedPageBreak/>
        <w:t xml:space="preserve">Using the zipcode and student table, </w:t>
      </w:r>
      <w:r>
        <w:rPr>
          <w:rFonts w:asciiTheme="minorHAnsi" w:hAnsiTheme="minorHAnsi"/>
        </w:rPr>
        <w:t>show</w:t>
      </w:r>
      <w:r w:rsidRPr="00CA7EDC">
        <w:rPr>
          <w:rFonts w:asciiTheme="minorHAnsi" w:hAnsiTheme="minorHAnsi"/>
        </w:rPr>
        <w:t xml:space="preserve"> all the students that live in Brooklyn.  Show student_id,  first_name, last_name, street_address, state, and zip in your results.  Order your results by last_name, then first_name.</w:t>
      </w:r>
    </w:p>
    <w:p w14:paraId="351E5C50" w14:textId="4B4F26D8" w:rsidR="00CA7EDC" w:rsidRPr="00287A78" w:rsidRDefault="00287A78" w:rsidP="00CA7EDC">
      <w:pPr>
        <w:rPr>
          <w:rFonts w:asciiTheme="minorHAnsi" w:hAnsiTheme="minorHAnsi"/>
          <w:b/>
          <w:bCs/>
        </w:rPr>
      </w:pPr>
      <w:r>
        <w:rPr>
          <w:noProof/>
        </w:rPr>
        <w:drawing>
          <wp:inline distT="0" distB="0" distL="0" distR="0" wp14:anchorId="369200B0" wp14:editId="56562598">
            <wp:extent cx="5943600" cy="34740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83BB5" w14:textId="77777777" w:rsidR="00CA7EDC" w:rsidRPr="00CA7EDC" w:rsidRDefault="00CA7EDC" w:rsidP="00CA7EDC">
      <w:pPr>
        <w:rPr>
          <w:rFonts w:asciiTheme="minorHAnsi" w:hAnsiTheme="minorHAnsi"/>
        </w:rPr>
      </w:pPr>
    </w:p>
    <w:p w14:paraId="64A77601" w14:textId="77777777" w:rsidR="00CA7EDC" w:rsidRPr="00CA7EDC" w:rsidRDefault="00CA7EDC" w:rsidP="00CA7EDC">
      <w:pPr>
        <w:rPr>
          <w:rFonts w:asciiTheme="minorHAnsi" w:hAnsiTheme="minorHAnsi"/>
        </w:rPr>
      </w:pPr>
    </w:p>
    <w:p w14:paraId="0766E9BF" w14:textId="77777777" w:rsidR="00CA7EDC" w:rsidRPr="00CA7EDC" w:rsidRDefault="00CA7EDC" w:rsidP="00CA7EDC">
      <w:pPr>
        <w:rPr>
          <w:rFonts w:asciiTheme="minorHAnsi" w:hAnsiTheme="minorHAnsi"/>
        </w:rPr>
      </w:pPr>
    </w:p>
    <w:p w14:paraId="1221EEA6" w14:textId="77777777" w:rsidR="00CA7EDC" w:rsidRPr="00CA7EDC" w:rsidRDefault="00CA7EDC" w:rsidP="00CA7EDC">
      <w:pPr>
        <w:rPr>
          <w:rFonts w:asciiTheme="minorHAnsi" w:hAnsiTheme="minorHAnsi"/>
        </w:rPr>
      </w:pPr>
    </w:p>
    <w:p w14:paraId="3ACD1ADD" w14:textId="77777777" w:rsidR="00CA7EDC" w:rsidRPr="00CA7EDC" w:rsidRDefault="00CA7EDC" w:rsidP="00CA7EDC">
      <w:pPr>
        <w:rPr>
          <w:rFonts w:asciiTheme="minorHAnsi" w:hAnsiTheme="minorHAnsi"/>
        </w:rPr>
      </w:pPr>
    </w:p>
    <w:p w14:paraId="698C71D7" w14:textId="77777777" w:rsidR="00CA7EDC" w:rsidRPr="00CA7EDC" w:rsidRDefault="00CA7EDC" w:rsidP="00CA7EDC">
      <w:pPr>
        <w:rPr>
          <w:rFonts w:asciiTheme="minorHAnsi" w:hAnsiTheme="minorHAnsi"/>
        </w:rPr>
      </w:pPr>
    </w:p>
    <w:p w14:paraId="4BF831FA" w14:textId="77777777" w:rsidR="00CA7EDC" w:rsidRPr="00CA7EDC" w:rsidRDefault="00CA7EDC" w:rsidP="00CA7EDC">
      <w:pPr>
        <w:rPr>
          <w:rFonts w:asciiTheme="minorHAnsi" w:hAnsiTheme="minorHAnsi"/>
        </w:rPr>
      </w:pPr>
    </w:p>
    <w:p w14:paraId="1AC5BBC3" w14:textId="77777777" w:rsidR="00684574" w:rsidRDefault="00684574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5B64F7B9" w14:textId="60912A07" w:rsidR="00CA7EDC" w:rsidRDefault="00CA7EDC" w:rsidP="00CA7EDC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lastRenderedPageBreak/>
        <w:t>Using the instructor and section table, list all the instructors and the number of sections they teach.  Show first_name, last_name, and the number of sections they teach.  Order your results by the number of sections in descending order.</w:t>
      </w:r>
    </w:p>
    <w:p w14:paraId="3C064AED" w14:textId="6016D227" w:rsidR="00571E5F" w:rsidRPr="00571E5F" w:rsidRDefault="00571E5F" w:rsidP="00571E5F">
      <w:pPr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66891122" wp14:editId="71FC1863">
            <wp:extent cx="5943600" cy="37122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06B45" w14:textId="77777777" w:rsidR="00CA7EDC" w:rsidRPr="00CA7EDC" w:rsidRDefault="00CA7EDC" w:rsidP="00CA7EDC">
      <w:pPr>
        <w:rPr>
          <w:rFonts w:asciiTheme="minorHAnsi" w:hAnsiTheme="minorHAnsi"/>
        </w:rPr>
      </w:pPr>
    </w:p>
    <w:p w14:paraId="18A00199" w14:textId="77777777" w:rsidR="00CA7EDC" w:rsidRPr="00CA7EDC" w:rsidRDefault="00CA7EDC" w:rsidP="00CA7EDC">
      <w:pPr>
        <w:rPr>
          <w:rFonts w:asciiTheme="minorHAnsi" w:hAnsiTheme="minorHAnsi"/>
        </w:rPr>
      </w:pPr>
    </w:p>
    <w:p w14:paraId="4D6A01A7" w14:textId="77777777" w:rsidR="00CA7EDC" w:rsidRPr="00CA7EDC" w:rsidRDefault="00CA7EDC" w:rsidP="00CA7EDC">
      <w:pPr>
        <w:rPr>
          <w:rFonts w:asciiTheme="minorHAnsi" w:hAnsiTheme="minorHAnsi"/>
        </w:rPr>
      </w:pPr>
    </w:p>
    <w:p w14:paraId="39DB0AE1" w14:textId="77777777" w:rsidR="00684574" w:rsidRDefault="00684574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76CE50E9" w14:textId="2EC0E9EE" w:rsidR="00CA7EDC" w:rsidRPr="00D45A06" w:rsidRDefault="00CA7EDC" w:rsidP="00D45A0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D45A06">
        <w:rPr>
          <w:rFonts w:asciiTheme="minorHAnsi" w:hAnsiTheme="minorHAnsi"/>
        </w:rPr>
        <w:lastRenderedPageBreak/>
        <w:t>List all the students who live in the same zipcode as the instructor Tom Wojick.  Show first_name, last_name, street_address and zip in your results.</w:t>
      </w:r>
    </w:p>
    <w:p w14:paraId="6402F467" w14:textId="77777777" w:rsidR="00CA7EDC" w:rsidRPr="00CA7EDC" w:rsidRDefault="00CA7EDC" w:rsidP="00CA7EDC">
      <w:pPr>
        <w:rPr>
          <w:rFonts w:asciiTheme="minorHAnsi" w:hAnsiTheme="minorHAnsi"/>
        </w:rPr>
      </w:pPr>
    </w:p>
    <w:p w14:paraId="6FDD1934" w14:textId="55D4650D" w:rsidR="00CA7EDC" w:rsidRPr="00CA7EDC" w:rsidRDefault="00A912A7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5035917E" wp14:editId="7EA48969">
            <wp:extent cx="5943600" cy="17786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CDDB3" w14:textId="77777777" w:rsidR="00CA7EDC" w:rsidRPr="00CA7EDC" w:rsidRDefault="00CA7EDC" w:rsidP="00CA7EDC">
      <w:pPr>
        <w:rPr>
          <w:rFonts w:asciiTheme="minorHAnsi" w:hAnsiTheme="minorHAnsi"/>
        </w:rPr>
      </w:pPr>
    </w:p>
    <w:p w14:paraId="3E71CE9B" w14:textId="77777777" w:rsidR="00CA7EDC" w:rsidRPr="00CA7EDC" w:rsidRDefault="00CA7EDC" w:rsidP="00CA7EDC">
      <w:pPr>
        <w:rPr>
          <w:rFonts w:asciiTheme="minorHAnsi" w:hAnsiTheme="minorHAnsi"/>
        </w:rPr>
      </w:pPr>
    </w:p>
    <w:p w14:paraId="2F0FDB17" w14:textId="77777777" w:rsidR="00CA7EDC" w:rsidRPr="00CA7EDC" w:rsidRDefault="00CA7EDC" w:rsidP="00CA7EDC">
      <w:pPr>
        <w:rPr>
          <w:rFonts w:asciiTheme="minorHAnsi" w:hAnsiTheme="minorHAnsi"/>
        </w:rPr>
      </w:pPr>
    </w:p>
    <w:p w14:paraId="7E2CE3B8" w14:textId="77777777" w:rsidR="00684574" w:rsidRDefault="00684574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E54BF79" w14:textId="233D3527" w:rsidR="00CA7EDC" w:rsidRPr="00D45A06" w:rsidRDefault="00CA7EDC" w:rsidP="00D45A0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D45A06">
        <w:rPr>
          <w:rFonts w:asciiTheme="minorHAnsi" w:hAnsiTheme="minorHAnsi"/>
        </w:rPr>
        <w:lastRenderedPageBreak/>
        <w:t>List all the students who registered before Vera Wetcel.    Show student_id, salutation, first_name, and last_name in your results.</w:t>
      </w:r>
    </w:p>
    <w:p w14:paraId="64424EAF" w14:textId="77777777" w:rsidR="00CA7EDC" w:rsidRPr="00CA7EDC" w:rsidRDefault="00CA7EDC" w:rsidP="00D45A06">
      <w:pPr>
        <w:pStyle w:val="ListParagraph"/>
        <w:rPr>
          <w:rFonts w:asciiTheme="minorHAnsi" w:hAnsiTheme="minorHAnsi"/>
        </w:rPr>
      </w:pPr>
    </w:p>
    <w:p w14:paraId="7D12E6E8" w14:textId="1B029086" w:rsidR="00CA7EDC" w:rsidRPr="00CA7EDC" w:rsidRDefault="005C6936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4C6F1383" wp14:editId="6C4F24CC">
            <wp:extent cx="5943600" cy="20789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156FA" w14:textId="77777777" w:rsidR="00CA7EDC" w:rsidRPr="00CA7EDC" w:rsidRDefault="00CA7EDC" w:rsidP="00CA7EDC">
      <w:pPr>
        <w:rPr>
          <w:rFonts w:asciiTheme="minorHAnsi" w:hAnsiTheme="minorHAnsi"/>
        </w:rPr>
      </w:pPr>
    </w:p>
    <w:p w14:paraId="54E2A908" w14:textId="77777777" w:rsidR="00CA7EDC" w:rsidRPr="00CA7EDC" w:rsidRDefault="00CA7EDC" w:rsidP="00CA7EDC">
      <w:pPr>
        <w:rPr>
          <w:rFonts w:asciiTheme="minorHAnsi" w:hAnsiTheme="minorHAnsi"/>
        </w:rPr>
      </w:pPr>
    </w:p>
    <w:p w14:paraId="0EE971E7" w14:textId="77777777" w:rsidR="00684574" w:rsidRDefault="00684574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167B8D8C" w14:textId="1B28FFC9" w:rsidR="00CA7EDC" w:rsidRPr="00CA7EDC" w:rsidRDefault="00CA7EDC" w:rsidP="00D45A0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lastRenderedPageBreak/>
        <w:t>Using the student and enrollment table, find all the students who h</w:t>
      </w:r>
      <w:r>
        <w:rPr>
          <w:rFonts w:asciiTheme="minorHAnsi" w:hAnsiTheme="minorHAnsi"/>
        </w:rPr>
        <w:t xml:space="preserve">aven’t enrolled in any classes. </w:t>
      </w:r>
      <w:r w:rsidRPr="00CA7EDC">
        <w:rPr>
          <w:rFonts w:asciiTheme="minorHAnsi" w:hAnsiTheme="minorHAnsi"/>
        </w:rPr>
        <w:t>Show student_id in your results.</w:t>
      </w:r>
    </w:p>
    <w:p w14:paraId="34AE7C8A" w14:textId="68C4F950" w:rsidR="00CA7EDC" w:rsidRPr="00CA7EDC" w:rsidRDefault="00E31E20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679D691F" wp14:editId="32B15159">
            <wp:extent cx="5943600" cy="33801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C9B51" w14:textId="77777777" w:rsidR="00CA7EDC" w:rsidRPr="00CA7EDC" w:rsidRDefault="00CA7EDC" w:rsidP="00CA7EDC">
      <w:pPr>
        <w:rPr>
          <w:rFonts w:asciiTheme="minorHAnsi" w:hAnsiTheme="minorHAnsi"/>
        </w:rPr>
      </w:pPr>
    </w:p>
    <w:p w14:paraId="240F3C75" w14:textId="77777777" w:rsidR="00CA7EDC" w:rsidRPr="00CA7EDC" w:rsidRDefault="00CA7EDC" w:rsidP="00CA7EDC">
      <w:pPr>
        <w:rPr>
          <w:rFonts w:asciiTheme="minorHAnsi" w:hAnsiTheme="minorHAnsi"/>
        </w:rPr>
      </w:pPr>
    </w:p>
    <w:p w14:paraId="5E6DB5D6" w14:textId="77777777" w:rsidR="00684574" w:rsidRDefault="00684574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778F19A9" w14:textId="2CC36105" w:rsidR="00CA7EDC" w:rsidRPr="00CA7EDC" w:rsidRDefault="00CA7EDC" w:rsidP="00D45A0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lastRenderedPageBreak/>
        <w:t>Create a view called all_people_view that lists all the students and instructors currently present at the university.  Show salutation, full_name, street_address, zip, phone in your results.  The full_name column should be the “first_name last_name”  columns from the tables.</w:t>
      </w:r>
    </w:p>
    <w:p w14:paraId="47D85B56" w14:textId="77777777" w:rsidR="00CA7EDC" w:rsidRPr="00D45A06" w:rsidRDefault="00CA7EDC" w:rsidP="00D45A06">
      <w:pPr>
        <w:ind w:left="360"/>
        <w:rPr>
          <w:rFonts w:asciiTheme="minorHAnsi" w:hAnsiTheme="minorHAnsi"/>
        </w:rPr>
      </w:pPr>
    </w:p>
    <w:p w14:paraId="3FE239AA" w14:textId="38212B0B" w:rsidR="00CA7EDC" w:rsidRDefault="003D5718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6B7D04F2" wp14:editId="37769740">
            <wp:extent cx="5943600" cy="23291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47B8B" w14:textId="77777777" w:rsidR="00A86973" w:rsidRPr="00CA7EDC" w:rsidRDefault="00A86973" w:rsidP="00CA7EDC">
      <w:pPr>
        <w:rPr>
          <w:rFonts w:asciiTheme="minorHAnsi" w:hAnsiTheme="minorHAnsi"/>
        </w:rPr>
      </w:pPr>
    </w:p>
    <w:p w14:paraId="72BCBAFF" w14:textId="77777777" w:rsidR="00EC7B2C" w:rsidRDefault="00EC7B2C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67401A6A" w14:textId="21E89584" w:rsidR="00CA7EDC" w:rsidRPr="00CA7EDC" w:rsidRDefault="00CA7EDC" w:rsidP="00D45A0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lastRenderedPageBreak/>
        <w:t>From the enrollment and student tables, show the student who got the highest grade.  Show first_name, last_name, and student_id in your results.</w:t>
      </w:r>
    </w:p>
    <w:p w14:paraId="21423CF6" w14:textId="77777777" w:rsidR="00CA7EDC" w:rsidRPr="00CA7EDC" w:rsidRDefault="00CA7EDC" w:rsidP="00D45A06">
      <w:pPr>
        <w:pStyle w:val="ListParagraph"/>
        <w:rPr>
          <w:rFonts w:asciiTheme="minorHAnsi" w:hAnsiTheme="minorHAnsi"/>
        </w:rPr>
      </w:pPr>
    </w:p>
    <w:p w14:paraId="1329C2E2" w14:textId="312C3F9D" w:rsidR="00CA7EDC" w:rsidRPr="00CA7EDC" w:rsidRDefault="00EA78A7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09912CE0" wp14:editId="5B59924A">
            <wp:extent cx="5943600" cy="2484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11ACC" w14:textId="77777777" w:rsidR="00CA7EDC" w:rsidRPr="00CA7EDC" w:rsidRDefault="00CA7EDC" w:rsidP="00CA7EDC">
      <w:pPr>
        <w:rPr>
          <w:rFonts w:asciiTheme="minorHAnsi" w:hAnsiTheme="minorHAnsi"/>
        </w:rPr>
      </w:pPr>
    </w:p>
    <w:p w14:paraId="175DB198" w14:textId="77777777" w:rsidR="00CA7EDC" w:rsidRPr="00CA7EDC" w:rsidRDefault="00CA7EDC" w:rsidP="00CA7EDC">
      <w:pPr>
        <w:rPr>
          <w:rFonts w:asciiTheme="minorHAnsi" w:hAnsiTheme="minorHAnsi"/>
        </w:rPr>
      </w:pPr>
    </w:p>
    <w:p w14:paraId="47B358C8" w14:textId="77777777" w:rsidR="00EC7B2C" w:rsidRDefault="00EC7B2C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072D184" w14:textId="4D5EC4DE" w:rsidR="00CA7EDC" w:rsidRPr="00CA7EDC" w:rsidRDefault="00CA7EDC" w:rsidP="00D45A0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lastRenderedPageBreak/>
        <w:t>Using the course,  section tables, list all the courses who have more than 5 sections.  Show course_no, description, and number of sections.</w:t>
      </w:r>
    </w:p>
    <w:p w14:paraId="4FDC5865" w14:textId="77777777" w:rsidR="00CA7EDC" w:rsidRPr="00D45A06" w:rsidRDefault="00CA7EDC" w:rsidP="00D45A06">
      <w:pPr>
        <w:ind w:left="360"/>
        <w:rPr>
          <w:rFonts w:asciiTheme="minorHAnsi" w:hAnsiTheme="minorHAnsi"/>
        </w:rPr>
      </w:pPr>
    </w:p>
    <w:p w14:paraId="04FD6BE4" w14:textId="3995D1D7" w:rsidR="00CA7EDC" w:rsidRPr="00CA7EDC" w:rsidRDefault="002739F2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43A00A30" wp14:editId="138EEF9C">
            <wp:extent cx="5943600" cy="24999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0B178" w14:textId="77777777" w:rsidR="00CA7EDC" w:rsidRPr="00CA7EDC" w:rsidRDefault="00CA7EDC" w:rsidP="00CA7EDC">
      <w:pPr>
        <w:rPr>
          <w:rFonts w:asciiTheme="minorHAnsi" w:hAnsiTheme="minorHAnsi"/>
        </w:rPr>
      </w:pPr>
    </w:p>
    <w:p w14:paraId="4644FF71" w14:textId="77777777" w:rsidR="00CA7EDC" w:rsidRPr="00CA7EDC" w:rsidRDefault="00CA7EDC" w:rsidP="00CA7EDC">
      <w:pPr>
        <w:rPr>
          <w:rFonts w:asciiTheme="minorHAnsi" w:hAnsiTheme="minorHAnsi"/>
        </w:rPr>
      </w:pPr>
    </w:p>
    <w:p w14:paraId="60086A64" w14:textId="77777777" w:rsidR="00CA7EDC" w:rsidRPr="00CA7EDC" w:rsidRDefault="00CA7EDC" w:rsidP="00CA7EDC">
      <w:pPr>
        <w:rPr>
          <w:rFonts w:asciiTheme="minorHAnsi" w:hAnsiTheme="minorHAnsi"/>
        </w:rPr>
      </w:pPr>
    </w:p>
    <w:p w14:paraId="3DE65E16" w14:textId="77777777" w:rsidR="00CA7EDC" w:rsidRPr="00CA7EDC" w:rsidRDefault="00CA7EDC" w:rsidP="00CA7EDC">
      <w:pPr>
        <w:rPr>
          <w:rFonts w:asciiTheme="minorHAnsi" w:hAnsiTheme="minorHAnsi"/>
        </w:rPr>
      </w:pPr>
    </w:p>
    <w:p w14:paraId="49B45113" w14:textId="77777777" w:rsidR="00CA7EDC" w:rsidRPr="00CA7EDC" w:rsidRDefault="00CA7EDC" w:rsidP="00CA7EDC">
      <w:pPr>
        <w:rPr>
          <w:rFonts w:asciiTheme="minorHAnsi" w:hAnsiTheme="minorHAnsi"/>
        </w:rPr>
      </w:pPr>
    </w:p>
    <w:p w14:paraId="30E458D6" w14:textId="77777777" w:rsidR="00EC7B2C" w:rsidRDefault="00EC7B2C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25973300" w14:textId="4661CC38" w:rsidR="00CA7EDC" w:rsidRPr="00CA7EDC" w:rsidRDefault="00CA7EDC" w:rsidP="00D45A0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lastRenderedPageBreak/>
        <w:t>List all the courses and their prerequisites (if any).  Show course_no, description, cost of the course, and course_no, description of the prerequisite.</w:t>
      </w:r>
    </w:p>
    <w:p w14:paraId="348C4C76" w14:textId="64B744F3" w:rsidR="00CA7EDC" w:rsidRDefault="008107E3" w:rsidP="00CA7EDC">
      <w:pPr>
        <w:rPr>
          <w:rFonts w:asciiTheme="minorHAnsi" w:hAnsiTheme="minorHAnsi"/>
        </w:rPr>
      </w:pPr>
      <w:r w:rsidRPr="00772BD2">
        <w:rPr>
          <w:rFonts w:asciiTheme="minorHAnsi" w:hAnsiTheme="minorHAnsi"/>
          <w:highlight w:val="yellow"/>
        </w:rPr>
        <w:t>This one I changed the prere</w:t>
      </w:r>
      <w:r w:rsidR="003243CA" w:rsidRPr="00772BD2">
        <w:rPr>
          <w:rFonts w:asciiTheme="minorHAnsi" w:hAnsiTheme="minorHAnsi"/>
          <w:highlight w:val="yellow"/>
        </w:rPr>
        <w:t>quisite to “course_no” because the directions listed “course_no” twice.</w:t>
      </w:r>
      <w:r w:rsidR="003243CA">
        <w:rPr>
          <w:rFonts w:asciiTheme="minorHAnsi" w:hAnsiTheme="minorHAnsi"/>
        </w:rPr>
        <w:t xml:space="preserve"> </w:t>
      </w:r>
    </w:p>
    <w:p w14:paraId="0677A18E" w14:textId="0036B63D" w:rsidR="00772BD2" w:rsidRPr="00CA7EDC" w:rsidRDefault="00772BD2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76250A9A" wp14:editId="0AE3ADC9">
            <wp:extent cx="5943600" cy="521652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E0CF5" w14:textId="2A7A11C9" w:rsidR="00CA7EDC" w:rsidRPr="00CA7EDC" w:rsidRDefault="00CA7EDC" w:rsidP="00CA7EDC">
      <w:pPr>
        <w:rPr>
          <w:rFonts w:asciiTheme="minorHAnsi" w:hAnsiTheme="minorHAnsi"/>
        </w:rPr>
      </w:pPr>
    </w:p>
    <w:p w14:paraId="6CB2E0A5" w14:textId="4D3EE6A8" w:rsidR="00CA7EDC" w:rsidRPr="00CA7EDC" w:rsidRDefault="00772BD2" w:rsidP="00CA7EDC">
      <w:pPr>
        <w:rPr>
          <w:rFonts w:asciiTheme="minorHAnsi" w:hAnsiTheme="minorHAnsi"/>
        </w:rPr>
      </w:pPr>
      <w:r w:rsidRPr="00D35F29">
        <w:rPr>
          <w:rFonts w:asciiTheme="minorHAnsi" w:hAnsiTheme="minorHAnsi"/>
          <w:highlight w:val="yellow"/>
        </w:rPr>
        <w:t xml:space="preserve">It makes more sense to me for it not to be named </w:t>
      </w:r>
      <w:r w:rsidR="00274BFB">
        <w:rPr>
          <w:rFonts w:asciiTheme="minorHAnsi" w:hAnsiTheme="minorHAnsi"/>
          <w:highlight w:val="yellow"/>
        </w:rPr>
        <w:t>as it was</w:t>
      </w:r>
      <w:bookmarkStart w:id="0" w:name="_GoBack"/>
      <w:bookmarkEnd w:id="0"/>
      <w:r w:rsidRPr="00D35F29">
        <w:rPr>
          <w:rFonts w:asciiTheme="minorHAnsi" w:hAnsiTheme="minorHAnsi"/>
          <w:highlight w:val="yellow"/>
        </w:rPr>
        <w:t xml:space="preserve"> so below I left it as it is if that’s what they wanted.</w:t>
      </w:r>
    </w:p>
    <w:p w14:paraId="0C0FB149" w14:textId="5200D613" w:rsidR="00CA7EDC" w:rsidRPr="00D35F29" w:rsidRDefault="00D35F29" w:rsidP="00CA7EDC">
      <w:pPr>
        <w:rPr>
          <w:rFonts w:asciiTheme="minorHAnsi" w:hAnsi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E05DB7" wp14:editId="7546EA45">
            <wp:simplePos x="0" y="0"/>
            <wp:positionH relativeFrom="column">
              <wp:posOffset>-121627</wp:posOffset>
            </wp:positionH>
            <wp:positionV relativeFrom="paragraph">
              <wp:posOffset>4787</wp:posOffset>
            </wp:positionV>
            <wp:extent cx="5943600" cy="2066925"/>
            <wp:effectExtent l="0" t="0" r="0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10FBEF" w14:textId="77777777" w:rsidR="00CA7EDC" w:rsidRPr="00CA7EDC" w:rsidRDefault="00CA7EDC" w:rsidP="00CA7EDC">
      <w:pPr>
        <w:rPr>
          <w:rFonts w:asciiTheme="minorHAnsi" w:hAnsiTheme="minorHAnsi"/>
        </w:rPr>
      </w:pPr>
    </w:p>
    <w:p w14:paraId="42D19CBF" w14:textId="77777777" w:rsidR="00EC7B2C" w:rsidRDefault="00EC7B2C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139DE56E" w14:textId="4330D113" w:rsidR="00CA7EDC" w:rsidRPr="00CA7EDC" w:rsidRDefault="00CA7EDC" w:rsidP="00D45A0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lastRenderedPageBreak/>
        <w:t>List the course(s) who have the most sections.  Show course_no, description, and number of sections in your answer.</w:t>
      </w:r>
    </w:p>
    <w:p w14:paraId="35711250" w14:textId="77777777" w:rsidR="002B5868" w:rsidRPr="00CA7EDC" w:rsidRDefault="002B5868" w:rsidP="00D45A06">
      <w:pPr>
        <w:pStyle w:val="ListParagraph"/>
        <w:rPr>
          <w:rFonts w:asciiTheme="minorHAnsi" w:hAnsiTheme="minorHAnsi"/>
        </w:rPr>
      </w:pPr>
    </w:p>
    <w:p w14:paraId="4995C71B" w14:textId="3012003E" w:rsidR="00CA7EDC" w:rsidRDefault="00D86931" w:rsidP="00CA7ED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34D38EFE" wp14:editId="1E065E83">
            <wp:extent cx="5943600" cy="34036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8B39A" w14:textId="77777777" w:rsidR="002B5868" w:rsidRPr="00CA7EDC" w:rsidRDefault="002B5868" w:rsidP="00CA7EDC">
      <w:pPr>
        <w:rPr>
          <w:rFonts w:asciiTheme="minorHAnsi" w:hAnsiTheme="minorHAnsi"/>
        </w:rPr>
      </w:pPr>
    </w:p>
    <w:p w14:paraId="120425F0" w14:textId="77777777" w:rsidR="00CA7EDC" w:rsidRPr="00CA7EDC" w:rsidRDefault="00CA7EDC" w:rsidP="00CA7EDC">
      <w:pPr>
        <w:rPr>
          <w:rFonts w:asciiTheme="minorHAnsi" w:hAnsiTheme="minorHAnsi"/>
        </w:rPr>
      </w:pPr>
    </w:p>
    <w:p w14:paraId="44301478" w14:textId="77777777" w:rsidR="00CA7EDC" w:rsidRPr="00CA7EDC" w:rsidRDefault="00CA7EDC" w:rsidP="00CA7EDC">
      <w:pPr>
        <w:rPr>
          <w:rFonts w:asciiTheme="minorHAnsi" w:hAnsiTheme="minorHAnsi"/>
        </w:rPr>
      </w:pPr>
    </w:p>
    <w:p w14:paraId="391BB36E" w14:textId="77777777" w:rsidR="00EC7B2C" w:rsidRDefault="00EC7B2C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38E26D9" w14:textId="7E7712DD" w:rsidR="00CA7EDC" w:rsidRPr="00CA7EDC" w:rsidRDefault="00CA7EDC" w:rsidP="00D45A06">
      <w:pPr>
        <w:pStyle w:val="ListParagraph"/>
        <w:numPr>
          <w:ilvl w:val="0"/>
          <w:numId w:val="1"/>
        </w:numPr>
        <w:rPr>
          <w:rFonts w:asciiTheme="minorHAnsi" w:hAnsiTheme="minorHAnsi"/>
        </w:rPr>
      </w:pPr>
      <w:r w:rsidRPr="00CA7EDC">
        <w:rPr>
          <w:rFonts w:asciiTheme="minorHAnsi" w:hAnsiTheme="minorHAnsi"/>
        </w:rPr>
        <w:lastRenderedPageBreak/>
        <w:t xml:space="preserve">Using the course, section, and enrollment tables list all the courses </w:t>
      </w:r>
      <w:r>
        <w:rPr>
          <w:rFonts w:asciiTheme="minorHAnsi" w:hAnsiTheme="minorHAnsi"/>
        </w:rPr>
        <w:t xml:space="preserve">that </w:t>
      </w:r>
      <w:r w:rsidRPr="00CA7EDC">
        <w:rPr>
          <w:rFonts w:asciiTheme="minorHAnsi" w:hAnsiTheme="minorHAnsi"/>
        </w:rPr>
        <w:t>have more students enrolled than their capacity allows.  Show course_no, description, start_date_time, capacity, and current number of enrolled students in your results.</w:t>
      </w:r>
    </w:p>
    <w:p w14:paraId="611C1C9A" w14:textId="7E28CF9C" w:rsidR="00867BFC" w:rsidRDefault="001B12BC">
      <w:pPr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7EB1893B" wp14:editId="322B4C37">
            <wp:extent cx="5943600" cy="31292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A25C0" w14:textId="37D19E6E" w:rsidR="00E3613D" w:rsidRPr="00CA7EDC" w:rsidRDefault="00E3613D">
      <w:pPr>
        <w:rPr>
          <w:rFonts w:asciiTheme="minorHAnsi" w:hAnsiTheme="minorHAnsi"/>
        </w:rPr>
      </w:pPr>
    </w:p>
    <w:sectPr w:rsidR="00E3613D" w:rsidRPr="00CA7E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0351BF"/>
    <w:multiLevelType w:val="hybridMultilevel"/>
    <w:tmpl w:val="9E188D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sTA2NrKwMDO0MLRU0lEKTi0uzszPAykwqgUAi5J3hCwAAAA="/>
  </w:docVars>
  <w:rsids>
    <w:rsidRoot w:val="00CA7EDC"/>
    <w:rsid w:val="000067C8"/>
    <w:rsid w:val="00044E51"/>
    <w:rsid w:val="00045A63"/>
    <w:rsid w:val="00061497"/>
    <w:rsid w:val="000727CB"/>
    <w:rsid w:val="000C537B"/>
    <w:rsid w:val="000D1FF5"/>
    <w:rsid w:val="0018787F"/>
    <w:rsid w:val="001B12BC"/>
    <w:rsid w:val="002739F2"/>
    <w:rsid w:val="00274BFB"/>
    <w:rsid w:val="00287A78"/>
    <w:rsid w:val="002B5868"/>
    <w:rsid w:val="002E3BB1"/>
    <w:rsid w:val="003243CA"/>
    <w:rsid w:val="0034033D"/>
    <w:rsid w:val="003B5220"/>
    <w:rsid w:val="003D5718"/>
    <w:rsid w:val="004A5E98"/>
    <w:rsid w:val="005262D1"/>
    <w:rsid w:val="00541CE0"/>
    <w:rsid w:val="00571E5F"/>
    <w:rsid w:val="00584BCC"/>
    <w:rsid w:val="005C6936"/>
    <w:rsid w:val="006309DA"/>
    <w:rsid w:val="00633600"/>
    <w:rsid w:val="00684574"/>
    <w:rsid w:val="00693E4F"/>
    <w:rsid w:val="0070196F"/>
    <w:rsid w:val="007624DE"/>
    <w:rsid w:val="00772BD2"/>
    <w:rsid w:val="007B0183"/>
    <w:rsid w:val="007F2F54"/>
    <w:rsid w:val="008107E3"/>
    <w:rsid w:val="00847DFF"/>
    <w:rsid w:val="00867BFC"/>
    <w:rsid w:val="0089662D"/>
    <w:rsid w:val="008D142D"/>
    <w:rsid w:val="00911129"/>
    <w:rsid w:val="0092431E"/>
    <w:rsid w:val="00932CFF"/>
    <w:rsid w:val="009A39C6"/>
    <w:rsid w:val="009E678A"/>
    <w:rsid w:val="00A14977"/>
    <w:rsid w:val="00A86973"/>
    <w:rsid w:val="00A912A7"/>
    <w:rsid w:val="00AD7197"/>
    <w:rsid w:val="00B8572F"/>
    <w:rsid w:val="00BF4086"/>
    <w:rsid w:val="00C07872"/>
    <w:rsid w:val="00C579DA"/>
    <w:rsid w:val="00C873FA"/>
    <w:rsid w:val="00CA7EDC"/>
    <w:rsid w:val="00CB2B49"/>
    <w:rsid w:val="00D3387E"/>
    <w:rsid w:val="00D35F29"/>
    <w:rsid w:val="00D45A06"/>
    <w:rsid w:val="00D46AA2"/>
    <w:rsid w:val="00D51FFF"/>
    <w:rsid w:val="00D86931"/>
    <w:rsid w:val="00D90B01"/>
    <w:rsid w:val="00DB00C0"/>
    <w:rsid w:val="00E31E20"/>
    <w:rsid w:val="00E3613D"/>
    <w:rsid w:val="00EA78A7"/>
    <w:rsid w:val="00EC7B2C"/>
    <w:rsid w:val="00EE6A59"/>
    <w:rsid w:val="00F130CC"/>
    <w:rsid w:val="00FE3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068BA"/>
  <w15:chartTrackingRefBased/>
  <w15:docId w15:val="{F8BB380D-279D-4682-9C22-F942FE85F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B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14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PI University</Company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et, Randy (RICH\Moore)</dc:creator>
  <cp:keywords/>
  <dc:description/>
  <cp:lastModifiedBy>Andrew O'Brien</cp:lastModifiedBy>
  <cp:revision>63</cp:revision>
  <dcterms:created xsi:type="dcterms:W3CDTF">2019-06-19T18:53:00Z</dcterms:created>
  <dcterms:modified xsi:type="dcterms:W3CDTF">2020-04-01T17:47:00Z</dcterms:modified>
</cp:coreProperties>
</file>